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04A3F460" w:rsidR="0058643F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40667638" w14:textId="51F3564B" w:rsidR="008562F8" w:rsidRDefault="008562F8" w:rsidP="004F2BDC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E54FF7" w14:paraId="66026BF0" w14:textId="77777777" w:rsidTr="00660FDC">
        <w:tc>
          <w:tcPr>
            <w:tcW w:w="3085" w:type="dxa"/>
          </w:tcPr>
          <w:p w14:paraId="1C9A9551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15F09A8" w14:textId="77777777" w:rsidR="00E54FF7" w:rsidRPr="00E54FF7" w:rsidRDefault="00E54FF7" w:rsidP="00660FDC">
            <w:pPr>
              <w:rPr>
                <w:b/>
                <w:bCs/>
                <w:lang w:val="sr-Cyrl-RS"/>
              </w:rPr>
            </w:pPr>
            <w:r w:rsidRPr="00E54FF7">
              <w:rPr>
                <w:b/>
                <w:bCs/>
                <w:lang w:val="sr-Cyrl-RS"/>
              </w:rPr>
              <w:t>Лазар Бакић</w:t>
            </w:r>
          </w:p>
        </w:tc>
      </w:tr>
      <w:tr w:rsidR="00E54FF7" w14:paraId="0E286FA2" w14:textId="77777777" w:rsidTr="00660FDC">
        <w:tc>
          <w:tcPr>
            <w:tcW w:w="3085" w:type="dxa"/>
          </w:tcPr>
          <w:p w14:paraId="05F3C469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3C2AB09" w14:textId="77777777" w:rsidR="00E54FF7" w:rsidRPr="00CD10C2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Карактеристике шпанске кухиње</w:t>
            </w:r>
          </w:p>
        </w:tc>
      </w:tr>
      <w:tr w:rsidR="00E54FF7" w14:paraId="1BEA8FEE" w14:textId="77777777" w:rsidTr="00660FDC">
        <w:tc>
          <w:tcPr>
            <w:tcW w:w="3085" w:type="dxa"/>
          </w:tcPr>
          <w:p w14:paraId="404F5AF7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3F6189A7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17.00</w:t>
            </w:r>
          </w:p>
        </w:tc>
      </w:tr>
      <w:tr w:rsidR="00E54FF7" w14:paraId="7F5BCCBD" w14:textId="77777777" w:rsidTr="00660FDC">
        <w:tc>
          <w:tcPr>
            <w:tcW w:w="3085" w:type="dxa"/>
          </w:tcPr>
          <w:p w14:paraId="10A06326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408596E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01.11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>2023</w:t>
            </w:r>
          </w:p>
        </w:tc>
      </w:tr>
      <w:tr w:rsidR="00E54FF7" w14:paraId="14736161" w14:textId="77777777" w:rsidTr="00660FDC">
        <w:tc>
          <w:tcPr>
            <w:tcW w:w="9166" w:type="dxa"/>
            <w:gridSpan w:val="2"/>
          </w:tcPr>
          <w:p w14:paraId="7FCA718E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E54FF7" w14:paraId="4984BF80" w14:textId="77777777" w:rsidTr="00660FDC">
        <w:tc>
          <w:tcPr>
            <w:tcW w:w="3085" w:type="dxa"/>
          </w:tcPr>
          <w:p w14:paraId="296B8568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CE99EFB" w14:textId="77777777" w:rsidR="00E54FF7" w:rsidRPr="003C350D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  <w:tr w:rsidR="00E54FF7" w14:paraId="72F0CCD3" w14:textId="77777777" w:rsidTr="00660FDC">
        <w:tc>
          <w:tcPr>
            <w:tcW w:w="3085" w:type="dxa"/>
          </w:tcPr>
          <w:p w14:paraId="04B373CF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36E8BA9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Александра Васић Поповић</w:t>
            </w:r>
          </w:p>
        </w:tc>
      </w:tr>
      <w:tr w:rsidR="00E54FF7" w14:paraId="581F74A0" w14:textId="77777777" w:rsidTr="00660FDC">
        <w:tc>
          <w:tcPr>
            <w:tcW w:w="3085" w:type="dxa"/>
          </w:tcPr>
          <w:p w14:paraId="1AEEB35D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263C23D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р Гордана Јовановић</w:t>
            </w:r>
          </w:p>
        </w:tc>
      </w:tr>
    </w:tbl>
    <w:p w14:paraId="2F21600A" w14:textId="77777777" w:rsidR="00E54FF7" w:rsidRDefault="00E54FF7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E54FF7" w:rsidRPr="00F6634B" w14:paraId="590138BC" w14:textId="77777777" w:rsidTr="00660FDC">
        <w:tc>
          <w:tcPr>
            <w:tcW w:w="3085" w:type="dxa"/>
          </w:tcPr>
          <w:p w14:paraId="7E5507D6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F1A8F89" w14:textId="77777777" w:rsidR="00E54FF7" w:rsidRPr="00E54FF7" w:rsidRDefault="00E54FF7" w:rsidP="00660FDC">
            <w:pPr>
              <w:rPr>
                <w:b/>
                <w:bCs/>
                <w:lang w:val="sr-Cyrl-RS"/>
              </w:rPr>
            </w:pPr>
            <w:r w:rsidRPr="00E54FF7">
              <w:rPr>
                <w:b/>
                <w:bCs/>
                <w:lang w:val="sr-Cyrl-RS"/>
              </w:rPr>
              <w:t>Рада Петровић</w:t>
            </w:r>
          </w:p>
        </w:tc>
      </w:tr>
      <w:tr w:rsidR="00E54FF7" w:rsidRPr="003C0DB8" w14:paraId="5EFD3737" w14:textId="77777777" w:rsidTr="00660FDC">
        <w:tc>
          <w:tcPr>
            <w:tcW w:w="3085" w:type="dxa"/>
          </w:tcPr>
          <w:p w14:paraId="1EEA6675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21694809" w14:textId="77777777" w:rsidR="00E54FF7" w:rsidRPr="009773F5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Карактеристике процеса производње сира</w:t>
            </w:r>
          </w:p>
        </w:tc>
      </w:tr>
      <w:tr w:rsidR="00E54FF7" w14:paraId="5C97D205" w14:textId="77777777" w:rsidTr="00660FDC">
        <w:tc>
          <w:tcPr>
            <w:tcW w:w="3085" w:type="dxa"/>
          </w:tcPr>
          <w:p w14:paraId="333C30CB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728A03B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16.30</w:t>
            </w:r>
          </w:p>
        </w:tc>
      </w:tr>
      <w:tr w:rsidR="00E54FF7" w14:paraId="265023FF" w14:textId="77777777" w:rsidTr="00660FDC">
        <w:tc>
          <w:tcPr>
            <w:tcW w:w="3085" w:type="dxa"/>
          </w:tcPr>
          <w:p w14:paraId="4760FACF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E82ADBD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01.11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>2023</w:t>
            </w:r>
          </w:p>
        </w:tc>
      </w:tr>
      <w:tr w:rsidR="00E54FF7" w14:paraId="6B30779D" w14:textId="77777777" w:rsidTr="00660FDC">
        <w:tc>
          <w:tcPr>
            <w:tcW w:w="9166" w:type="dxa"/>
            <w:gridSpan w:val="2"/>
          </w:tcPr>
          <w:p w14:paraId="6B81BCAF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E54FF7" w:rsidRPr="003C350D" w14:paraId="5AE0CDD1" w14:textId="77777777" w:rsidTr="00660FDC">
        <w:tc>
          <w:tcPr>
            <w:tcW w:w="3085" w:type="dxa"/>
          </w:tcPr>
          <w:p w14:paraId="3D69AD8F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A34139A" w14:textId="77777777" w:rsidR="00E54FF7" w:rsidRPr="003C350D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  <w:tr w:rsidR="00E54FF7" w14:paraId="5DC048AB" w14:textId="77777777" w:rsidTr="00660FDC">
        <w:tc>
          <w:tcPr>
            <w:tcW w:w="3085" w:type="dxa"/>
          </w:tcPr>
          <w:p w14:paraId="7D44A0B7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CD68BDC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Александра Васић Поповић</w:t>
            </w:r>
          </w:p>
        </w:tc>
      </w:tr>
      <w:tr w:rsidR="00E54FF7" w14:paraId="3A8E5183" w14:textId="77777777" w:rsidTr="00660FDC">
        <w:tc>
          <w:tcPr>
            <w:tcW w:w="3085" w:type="dxa"/>
          </w:tcPr>
          <w:p w14:paraId="34B0A87B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83C40C9" w14:textId="77777777" w:rsidR="00E54FF7" w:rsidRDefault="00E54FF7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р Гордана Јовановић</w:t>
            </w:r>
          </w:p>
        </w:tc>
      </w:tr>
    </w:tbl>
    <w:p w14:paraId="2F4F62AE" w14:textId="77777777" w:rsidR="00793EBC" w:rsidRDefault="00793EBC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93EBC" w:rsidRPr="00F6634B" w14:paraId="7B31DA56" w14:textId="77777777" w:rsidTr="00660FDC">
        <w:tc>
          <w:tcPr>
            <w:tcW w:w="3085" w:type="dxa"/>
          </w:tcPr>
          <w:p w14:paraId="69188ACA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D915334" w14:textId="77777777" w:rsidR="00793EBC" w:rsidRPr="00793EBC" w:rsidRDefault="00793EBC" w:rsidP="00660FDC">
            <w:pPr>
              <w:rPr>
                <w:b/>
                <w:bCs/>
                <w:lang w:val="sr-Cyrl-BA"/>
              </w:rPr>
            </w:pPr>
            <w:r w:rsidRPr="00793EBC">
              <w:rPr>
                <w:b/>
                <w:bCs/>
                <w:lang w:val="sr-Cyrl-BA"/>
              </w:rPr>
              <w:t>Ана Ножанић</w:t>
            </w:r>
          </w:p>
        </w:tc>
      </w:tr>
      <w:tr w:rsidR="00793EBC" w:rsidRPr="003C0DB8" w14:paraId="34221972" w14:textId="77777777" w:rsidTr="00660FDC">
        <w:tc>
          <w:tcPr>
            <w:tcW w:w="3085" w:type="dxa"/>
          </w:tcPr>
          <w:p w14:paraId="42921D89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A83FA31" w14:textId="77777777" w:rsidR="00793EBC" w:rsidRPr="009773F5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Појам, намена и процес креирања пословног плана – студија случаја</w:t>
            </w:r>
          </w:p>
        </w:tc>
      </w:tr>
      <w:tr w:rsidR="00793EBC" w14:paraId="3A276C97" w14:textId="77777777" w:rsidTr="00660FDC">
        <w:tc>
          <w:tcPr>
            <w:tcW w:w="3085" w:type="dxa"/>
          </w:tcPr>
          <w:p w14:paraId="1B36F6C5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6A59A91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13.00</w:t>
            </w:r>
          </w:p>
        </w:tc>
      </w:tr>
      <w:tr w:rsidR="00793EBC" w14:paraId="73B19605" w14:textId="77777777" w:rsidTr="00660FDC">
        <w:tc>
          <w:tcPr>
            <w:tcW w:w="3085" w:type="dxa"/>
          </w:tcPr>
          <w:p w14:paraId="157DB460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27D8059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02.11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>2023</w:t>
            </w:r>
          </w:p>
        </w:tc>
      </w:tr>
      <w:tr w:rsidR="00793EBC" w14:paraId="523DFFA7" w14:textId="77777777" w:rsidTr="00660FDC">
        <w:tc>
          <w:tcPr>
            <w:tcW w:w="9166" w:type="dxa"/>
            <w:gridSpan w:val="2"/>
          </w:tcPr>
          <w:p w14:paraId="7ED526CA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793EBC" w:rsidRPr="003C350D" w14:paraId="1E4DE17D" w14:textId="77777777" w:rsidTr="00660FDC">
        <w:tc>
          <w:tcPr>
            <w:tcW w:w="3085" w:type="dxa"/>
          </w:tcPr>
          <w:p w14:paraId="2F8595A4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2CA849A" w14:textId="77777777" w:rsidR="00793EBC" w:rsidRPr="003C350D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р Мира Видаковић</w:t>
            </w:r>
          </w:p>
        </w:tc>
      </w:tr>
      <w:tr w:rsidR="00793EBC" w14:paraId="3D916BB7" w14:textId="77777777" w:rsidTr="00660FDC">
        <w:tc>
          <w:tcPr>
            <w:tcW w:w="3085" w:type="dxa"/>
          </w:tcPr>
          <w:p w14:paraId="2CD02E36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9899121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р Зоран Јокић</w:t>
            </w:r>
          </w:p>
        </w:tc>
      </w:tr>
      <w:tr w:rsidR="00793EBC" w14:paraId="75FB6441" w14:textId="77777777" w:rsidTr="00660FDC">
        <w:tc>
          <w:tcPr>
            <w:tcW w:w="3085" w:type="dxa"/>
          </w:tcPr>
          <w:p w14:paraId="0EDE2553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7B4A8C75" w14:textId="6004BC7E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р Је</w:t>
            </w:r>
            <w:r>
              <w:rPr>
                <w:lang w:val="sr-Cyrl-RS"/>
              </w:rPr>
              <w:t>лена</w:t>
            </w:r>
            <w:r>
              <w:rPr>
                <w:lang w:val="sr-Cyrl-CS"/>
              </w:rPr>
              <w:t xml:space="preserve"> Јевтић</w:t>
            </w:r>
          </w:p>
        </w:tc>
      </w:tr>
    </w:tbl>
    <w:p w14:paraId="6E8E6DD6" w14:textId="77777777" w:rsidR="00793EBC" w:rsidRDefault="00793EBC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793EBC" w:rsidRPr="00C116E1" w14:paraId="763F6FF4" w14:textId="77777777" w:rsidTr="00660FDC">
        <w:tc>
          <w:tcPr>
            <w:tcW w:w="3085" w:type="dxa"/>
          </w:tcPr>
          <w:p w14:paraId="1C7DEA79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2598E96B" w14:textId="77777777" w:rsidR="00793EBC" w:rsidRPr="00C73CE1" w:rsidRDefault="00793EBC" w:rsidP="00660FDC">
            <w:pPr>
              <w:rPr>
                <w:b/>
                <w:bCs/>
                <w:lang w:val="sr-Cyrl-BA"/>
              </w:rPr>
            </w:pPr>
            <w:r w:rsidRPr="00C73CE1">
              <w:rPr>
                <w:b/>
                <w:bCs/>
                <w:lang w:val="sr-Cyrl-BA"/>
              </w:rPr>
              <w:t>Тамара Момић</w:t>
            </w:r>
          </w:p>
        </w:tc>
      </w:tr>
      <w:tr w:rsidR="00793EBC" w:rsidRPr="009773F5" w14:paraId="14F6A1D4" w14:textId="77777777" w:rsidTr="00660FDC">
        <w:tc>
          <w:tcPr>
            <w:tcW w:w="3085" w:type="dxa"/>
          </w:tcPr>
          <w:p w14:paraId="7AB6EBC8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6805982" w14:textId="77777777" w:rsidR="00793EBC" w:rsidRPr="009773F5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Секвенцијални концепт развоја нових производа</w:t>
            </w:r>
          </w:p>
        </w:tc>
      </w:tr>
      <w:tr w:rsidR="00793EBC" w14:paraId="01145FA2" w14:textId="77777777" w:rsidTr="00660FDC">
        <w:tc>
          <w:tcPr>
            <w:tcW w:w="3085" w:type="dxa"/>
          </w:tcPr>
          <w:p w14:paraId="54AAEE13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3C7C2140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13.30</w:t>
            </w:r>
          </w:p>
        </w:tc>
      </w:tr>
      <w:tr w:rsidR="00793EBC" w14:paraId="2601EE6A" w14:textId="77777777" w:rsidTr="00660FDC">
        <w:tc>
          <w:tcPr>
            <w:tcW w:w="3085" w:type="dxa"/>
          </w:tcPr>
          <w:p w14:paraId="05A572FE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7392309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02.11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>2023</w:t>
            </w:r>
          </w:p>
        </w:tc>
      </w:tr>
      <w:tr w:rsidR="00793EBC" w14:paraId="0BFD50EB" w14:textId="77777777" w:rsidTr="00660FDC">
        <w:tc>
          <w:tcPr>
            <w:tcW w:w="9166" w:type="dxa"/>
            <w:gridSpan w:val="2"/>
          </w:tcPr>
          <w:p w14:paraId="33242071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793EBC" w:rsidRPr="003C350D" w14:paraId="109A272C" w14:textId="77777777" w:rsidTr="00660FDC">
        <w:tc>
          <w:tcPr>
            <w:tcW w:w="3085" w:type="dxa"/>
          </w:tcPr>
          <w:p w14:paraId="1015EDE3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453DEE1" w14:textId="77777777" w:rsidR="00793EBC" w:rsidRPr="003C350D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р Мира Видаковић</w:t>
            </w:r>
          </w:p>
        </w:tc>
      </w:tr>
      <w:tr w:rsidR="00793EBC" w14:paraId="114F5517" w14:textId="77777777" w:rsidTr="00660FDC">
        <w:tc>
          <w:tcPr>
            <w:tcW w:w="3085" w:type="dxa"/>
          </w:tcPr>
          <w:p w14:paraId="04DD76C4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F21DE06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р Зоран Јокић</w:t>
            </w:r>
          </w:p>
        </w:tc>
      </w:tr>
      <w:tr w:rsidR="00793EBC" w14:paraId="1D2E53E0" w14:textId="77777777" w:rsidTr="00660FDC">
        <w:tc>
          <w:tcPr>
            <w:tcW w:w="3085" w:type="dxa"/>
          </w:tcPr>
          <w:p w14:paraId="2B7FFCB8" w14:textId="77777777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680EDC82" w14:textId="680B4009" w:rsidR="00793EBC" w:rsidRDefault="00793EBC" w:rsidP="00660FDC">
            <w:pPr>
              <w:rPr>
                <w:lang w:val="sr-Cyrl-CS"/>
              </w:rPr>
            </w:pPr>
            <w:r>
              <w:rPr>
                <w:lang w:val="sr-Cyrl-CS"/>
              </w:rPr>
              <w:t>Др Је</w:t>
            </w:r>
            <w:r w:rsidR="00C73CE1">
              <w:rPr>
                <w:lang w:val="sr-Cyrl-CS"/>
              </w:rPr>
              <w:t>лена</w:t>
            </w:r>
            <w:r>
              <w:rPr>
                <w:lang w:val="sr-Cyrl-CS"/>
              </w:rPr>
              <w:t xml:space="preserve"> Јевтић</w:t>
            </w:r>
          </w:p>
        </w:tc>
      </w:tr>
    </w:tbl>
    <w:p w14:paraId="521395FC" w14:textId="77777777" w:rsidR="00793EBC" w:rsidRDefault="00793EBC" w:rsidP="008562F8">
      <w:pPr>
        <w:spacing w:after="0"/>
        <w:rPr>
          <w:b/>
          <w:sz w:val="28"/>
          <w:szCs w:val="28"/>
          <w:lang w:val="sr-Cyrl-CS"/>
        </w:rPr>
      </w:pPr>
    </w:p>
    <w:p w14:paraId="133E95D8" w14:textId="77777777" w:rsidR="00793EBC" w:rsidRPr="004D1E43" w:rsidRDefault="00793EBC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2079101C" w:rsidR="0058643F" w:rsidRPr="00F33291" w:rsidRDefault="003C0DB8" w:rsidP="00272806">
            <w:pPr>
              <w:rPr>
                <w:b/>
                <w:bCs/>
                <w:lang w:val="sr-Cyrl-RS"/>
              </w:rPr>
            </w:pPr>
            <w:r w:rsidRPr="00F33291">
              <w:rPr>
                <w:b/>
                <w:bCs/>
                <w:lang w:val="sr-Cyrl-RS"/>
              </w:rPr>
              <w:t>Стефан Живковић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5AC6F17E" w:rsidR="0058643F" w:rsidRPr="003C0DB8" w:rsidRDefault="003C0DB8" w:rsidP="00185C1E">
            <w:pPr>
              <w:rPr>
                <w:lang w:val="en-US"/>
              </w:rPr>
            </w:pPr>
            <w:r>
              <w:rPr>
                <w:lang w:val="sr-Cyrl-CS"/>
              </w:rPr>
              <w:t>Заштита приватности и безбедност података од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iber</w:t>
            </w:r>
            <w:proofErr w:type="spellEnd"/>
            <w:r>
              <w:rPr>
                <w:lang w:val="sr-Cyrl-CS"/>
              </w:rPr>
              <w:t xml:space="preserve"> напада са аспекта социјалног инжењеринга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03B84E27" w:rsidR="0058643F" w:rsidRDefault="003C0DB8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0.3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049464AC" w:rsidR="0058643F" w:rsidRDefault="005A152F" w:rsidP="005D2A36">
            <w:pPr>
              <w:rPr>
                <w:lang w:val="sr-Cyrl-CS"/>
              </w:rPr>
            </w:pPr>
            <w:r>
              <w:rPr>
                <w:lang w:val="sr-Latn-RS"/>
              </w:rPr>
              <w:t>07</w:t>
            </w:r>
            <w:r w:rsidR="005F5920">
              <w:rPr>
                <w:lang w:val="sr-Cyrl-CS"/>
              </w:rPr>
              <w:t>.1</w:t>
            </w:r>
            <w:r>
              <w:rPr>
                <w:lang w:val="sr-Latn-RS"/>
              </w:rPr>
              <w:t>1</w:t>
            </w:r>
            <w:r w:rsidR="00904074">
              <w:rPr>
                <w:lang w:val="en-US"/>
              </w:rPr>
              <w:t>.</w:t>
            </w:r>
            <w:r w:rsidR="00C068DA">
              <w:rPr>
                <w:lang w:val="sr-Cyrl-CS"/>
              </w:rPr>
              <w:t>2023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78837414" w:rsidR="0058643F" w:rsidRPr="003C350D" w:rsidRDefault="00A56E7B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3C0DB8">
              <w:rPr>
                <w:lang w:val="sr-Cyrl-CS"/>
              </w:rPr>
              <w:t>Благодар Ловчевић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7E233116" w:rsidR="0058643F" w:rsidRDefault="00E641CB" w:rsidP="005D2A36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3C0DB8">
              <w:rPr>
                <w:lang w:val="sr-Cyrl-CS"/>
              </w:rPr>
              <w:t>Петар Павлов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2C7AB386" w:rsidR="0058643F" w:rsidRDefault="003C0DB8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Др Владимир Станојевић</w:t>
            </w:r>
            <w:r w:rsidR="00E641CB">
              <w:rPr>
                <w:lang w:val="sr-Cyrl-CS"/>
              </w:rPr>
              <w:t xml:space="preserve"> </w:t>
            </w:r>
          </w:p>
        </w:tc>
      </w:tr>
      <w:bookmarkEnd w:id="0"/>
    </w:tbl>
    <w:p w14:paraId="0E08B5BE" w14:textId="5AF64398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3C0DB8" w:rsidRPr="00F6634B" w14:paraId="2165DF5C" w14:textId="77777777" w:rsidTr="00506C3B">
        <w:tc>
          <w:tcPr>
            <w:tcW w:w="3085" w:type="dxa"/>
          </w:tcPr>
          <w:p w14:paraId="31E04BB6" w14:textId="77777777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4C5554B" w14:textId="76750A47" w:rsidR="003C0DB8" w:rsidRPr="007942A4" w:rsidRDefault="003C0DB8" w:rsidP="00506C3B">
            <w:pPr>
              <w:rPr>
                <w:b/>
                <w:bCs/>
                <w:lang w:val="sr-Cyrl-RS"/>
              </w:rPr>
            </w:pPr>
            <w:r w:rsidRPr="007942A4">
              <w:rPr>
                <w:b/>
                <w:bCs/>
                <w:lang w:val="sr-Cyrl-RS"/>
              </w:rPr>
              <w:t>Симић Јовица</w:t>
            </w:r>
          </w:p>
        </w:tc>
      </w:tr>
      <w:tr w:rsidR="003C0DB8" w:rsidRPr="003C0DB8" w14:paraId="68BEE11D" w14:textId="77777777" w:rsidTr="00506C3B">
        <w:tc>
          <w:tcPr>
            <w:tcW w:w="3085" w:type="dxa"/>
          </w:tcPr>
          <w:p w14:paraId="5C36A057" w14:textId="77777777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B2143B" w14:textId="041AFE6B" w:rsidR="003C0DB8" w:rsidRPr="003C0DB8" w:rsidRDefault="003C0DB8" w:rsidP="00506C3B">
            <w:pPr>
              <w:rPr>
                <w:lang w:val="sr-Cyrl-RS"/>
              </w:rPr>
            </w:pPr>
            <w:r>
              <w:rPr>
                <w:lang w:val="sr-Cyrl-RS"/>
              </w:rPr>
              <w:t>Безбедност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pache</w:t>
            </w:r>
            <w:proofErr w:type="spellEnd"/>
            <w:r>
              <w:rPr>
                <w:lang w:val="en-US"/>
              </w:rPr>
              <w:t xml:space="preserve"> tomcat</w:t>
            </w:r>
            <w:r>
              <w:rPr>
                <w:lang w:val="sr-Cyrl-RS"/>
              </w:rPr>
              <w:t xml:space="preserve"> сервера</w:t>
            </w:r>
          </w:p>
        </w:tc>
      </w:tr>
      <w:tr w:rsidR="003C0DB8" w14:paraId="0B086F6D" w14:textId="77777777" w:rsidTr="00506C3B">
        <w:tc>
          <w:tcPr>
            <w:tcW w:w="3085" w:type="dxa"/>
          </w:tcPr>
          <w:p w14:paraId="7DCF12E3" w14:textId="77777777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C148A40" w14:textId="7855066F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11.00</w:t>
            </w:r>
          </w:p>
        </w:tc>
      </w:tr>
      <w:tr w:rsidR="003C0DB8" w14:paraId="6E51F288" w14:textId="77777777" w:rsidTr="00506C3B">
        <w:tc>
          <w:tcPr>
            <w:tcW w:w="3085" w:type="dxa"/>
          </w:tcPr>
          <w:p w14:paraId="5DA76896" w14:textId="77777777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A6420F9" w14:textId="4AF8C8D5" w:rsidR="003C0DB8" w:rsidRDefault="005A152F" w:rsidP="00506C3B">
            <w:pPr>
              <w:rPr>
                <w:lang w:val="sr-Cyrl-CS"/>
              </w:rPr>
            </w:pPr>
            <w:r>
              <w:rPr>
                <w:lang w:val="sr-Latn-RS"/>
              </w:rPr>
              <w:t>07</w:t>
            </w:r>
            <w:r w:rsidR="003C0DB8">
              <w:rPr>
                <w:lang w:val="sr-Cyrl-CS"/>
              </w:rPr>
              <w:t>.1</w:t>
            </w:r>
            <w:r>
              <w:rPr>
                <w:lang w:val="sr-Latn-RS"/>
              </w:rPr>
              <w:t>1</w:t>
            </w:r>
            <w:r w:rsidR="003C0DB8">
              <w:rPr>
                <w:lang w:val="en-US"/>
              </w:rPr>
              <w:t>.</w:t>
            </w:r>
            <w:r w:rsidR="003C0DB8">
              <w:rPr>
                <w:lang w:val="sr-Cyrl-CS"/>
              </w:rPr>
              <w:t>2023</w:t>
            </w:r>
          </w:p>
        </w:tc>
      </w:tr>
      <w:tr w:rsidR="003C0DB8" w14:paraId="12CE9DE9" w14:textId="77777777" w:rsidTr="00506C3B">
        <w:tc>
          <w:tcPr>
            <w:tcW w:w="9166" w:type="dxa"/>
            <w:gridSpan w:val="2"/>
          </w:tcPr>
          <w:p w14:paraId="58D231D5" w14:textId="77777777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3C0DB8" w:rsidRPr="003C350D" w14:paraId="3D1AB653" w14:textId="77777777" w:rsidTr="00506C3B">
        <w:tc>
          <w:tcPr>
            <w:tcW w:w="3085" w:type="dxa"/>
          </w:tcPr>
          <w:p w14:paraId="1B8CABD8" w14:textId="77777777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EA939C8" w14:textId="77777777" w:rsidR="003C0DB8" w:rsidRPr="003C350D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3C0DB8" w14:paraId="7089E7CF" w14:textId="77777777" w:rsidTr="00506C3B">
        <w:tc>
          <w:tcPr>
            <w:tcW w:w="3085" w:type="dxa"/>
          </w:tcPr>
          <w:p w14:paraId="44D173FB" w14:textId="77777777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25B3841" w14:textId="77777777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tr w:rsidR="003C0DB8" w14:paraId="48259442" w14:textId="77777777" w:rsidTr="00506C3B">
        <w:tc>
          <w:tcPr>
            <w:tcW w:w="3085" w:type="dxa"/>
          </w:tcPr>
          <w:p w14:paraId="758ED400" w14:textId="77777777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368021C" w14:textId="77777777" w:rsidR="003C0DB8" w:rsidRDefault="003C0DB8" w:rsidP="00506C3B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Владимир Станојевић </w:t>
            </w:r>
          </w:p>
        </w:tc>
      </w:tr>
    </w:tbl>
    <w:p w14:paraId="0461AAC0" w14:textId="77777777" w:rsidR="003C0DB8" w:rsidRDefault="003C0DB8" w:rsidP="00504D00">
      <w:pPr>
        <w:tabs>
          <w:tab w:val="left" w:pos="1440"/>
        </w:tabs>
        <w:ind w:firstLine="720"/>
        <w:rPr>
          <w:lang w:val="sr-Cyrl-CS"/>
        </w:rPr>
      </w:pPr>
    </w:p>
    <w:p w14:paraId="74260279" w14:textId="77777777" w:rsidR="00793EBC" w:rsidRDefault="00793EBC" w:rsidP="00504D00">
      <w:pPr>
        <w:tabs>
          <w:tab w:val="left" w:pos="1440"/>
        </w:tabs>
        <w:ind w:firstLine="720"/>
        <w:rPr>
          <w:lang w:val="sr-Cyrl-CS"/>
        </w:rPr>
      </w:pPr>
    </w:p>
    <w:sectPr w:rsidR="00793EBC" w:rsidSect="00B13FA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59422" w14:textId="77777777" w:rsidR="00835E5B" w:rsidRDefault="00835E5B" w:rsidP="00504D00">
      <w:pPr>
        <w:spacing w:after="0" w:line="240" w:lineRule="auto"/>
      </w:pPr>
      <w:r>
        <w:separator/>
      </w:r>
    </w:p>
  </w:endnote>
  <w:endnote w:type="continuationSeparator" w:id="0">
    <w:p w14:paraId="47EEC7FD" w14:textId="77777777" w:rsidR="00835E5B" w:rsidRDefault="00835E5B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F1573" w14:textId="77777777" w:rsidR="00835E5B" w:rsidRDefault="00835E5B" w:rsidP="00504D00">
      <w:pPr>
        <w:spacing w:after="0" w:line="240" w:lineRule="auto"/>
      </w:pPr>
      <w:r>
        <w:separator/>
      </w:r>
    </w:p>
  </w:footnote>
  <w:footnote w:type="continuationSeparator" w:id="0">
    <w:p w14:paraId="4719B6EF" w14:textId="77777777" w:rsidR="00835E5B" w:rsidRDefault="00835E5B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sLQ0sTC0MLUwMjFU0lEKTi0uzszPAykwrAUAcCvjKiwAAAA="/>
  </w:docVars>
  <w:rsids>
    <w:rsidRoot w:val="0058643F"/>
    <w:rsid w:val="00000688"/>
    <w:rsid w:val="0000669E"/>
    <w:rsid w:val="00030C49"/>
    <w:rsid w:val="00031B19"/>
    <w:rsid w:val="0003345D"/>
    <w:rsid w:val="000346D4"/>
    <w:rsid w:val="00042910"/>
    <w:rsid w:val="00054ED4"/>
    <w:rsid w:val="00055213"/>
    <w:rsid w:val="00071CFB"/>
    <w:rsid w:val="000749D2"/>
    <w:rsid w:val="00080BF0"/>
    <w:rsid w:val="000833BC"/>
    <w:rsid w:val="00085101"/>
    <w:rsid w:val="000A697A"/>
    <w:rsid w:val="000C614B"/>
    <w:rsid w:val="000D2578"/>
    <w:rsid w:val="000D295E"/>
    <w:rsid w:val="000D3D43"/>
    <w:rsid w:val="000E6A1E"/>
    <w:rsid w:val="000F5C72"/>
    <w:rsid w:val="000F7D3B"/>
    <w:rsid w:val="00133A57"/>
    <w:rsid w:val="00140C84"/>
    <w:rsid w:val="00155A71"/>
    <w:rsid w:val="001769CE"/>
    <w:rsid w:val="00185C1E"/>
    <w:rsid w:val="00197551"/>
    <w:rsid w:val="00197E94"/>
    <w:rsid w:val="001A01F2"/>
    <w:rsid w:val="001A7C28"/>
    <w:rsid w:val="001B0102"/>
    <w:rsid w:val="001C6741"/>
    <w:rsid w:val="001C6767"/>
    <w:rsid w:val="00215207"/>
    <w:rsid w:val="0021663F"/>
    <w:rsid w:val="00224894"/>
    <w:rsid w:val="0022588F"/>
    <w:rsid w:val="00251030"/>
    <w:rsid w:val="0025212B"/>
    <w:rsid w:val="0025297D"/>
    <w:rsid w:val="00266016"/>
    <w:rsid w:val="00272806"/>
    <w:rsid w:val="00285320"/>
    <w:rsid w:val="002A14F1"/>
    <w:rsid w:val="002A35D3"/>
    <w:rsid w:val="002B3966"/>
    <w:rsid w:val="002B7949"/>
    <w:rsid w:val="002D08C2"/>
    <w:rsid w:val="002D2F4C"/>
    <w:rsid w:val="002E480D"/>
    <w:rsid w:val="002E58C2"/>
    <w:rsid w:val="00324072"/>
    <w:rsid w:val="003302D8"/>
    <w:rsid w:val="003504C4"/>
    <w:rsid w:val="00366FE2"/>
    <w:rsid w:val="003737E8"/>
    <w:rsid w:val="00392931"/>
    <w:rsid w:val="003A18DA"/>
    <w:rsid w:val="003B5F11"/>
    <w:rsid w:val="003C0DB8"/>
    <w:rsid w:val="003C350D"/>
    <w:rsid w:val="003E2CB6"/>
    <w:rsid w:val="003F6A9E"/>
    <w:rsid w:val="00400037"/>
    <w:rsid w:val="00405660"/>
    <w:rsid w:val="00420C58"/>
    <w:rsid w:val="00422B5E"/>
    <w:rsid w:val="00422F8E"/>
    <w:rsid w:val="00426047"/>
    <w:rsid w:val="004343B8"/>
    <w:rsid w:val="00451C9D"/>
    <w:rsid w:val="0046335E"/>
    <w:rsid w:val="00463A13"/>
    <w:rsid w:val="00463FB4"/>
    <w:rsid w:val="00471E91"/>
    <w:rsid w:val="00485AE3"/>
    <w:rsid w:val="00492515"/>
    <w:rsid w:val="004A6DEF"/>
    <w:rsid w:val="004B55DA"/>
    <w:rsid w:val="004C6158"/>
    <w:rsid w:val="004F2BDC"/>
    <w:rsid w:val="004F45AC"/>
    <w:rsid w:val="004F741D"/>
    <w:rsid w:val="004F7692"/>
    <w:rsid w:val="00504D00"/>
    <w:rsid w:val="00540EDF"/>
    <w:rsid w:val="00542444"/>
    <w:rsid w:val="00546705"/>
    <w:rsid w:val="00556E52"/>
    <w:rsid w:val="0056038B"/>
    <w:rsid w:val="00561D9D"/>
    <w:rsid w:val="00576534"/>
    <w:rsid w:val="0058643F"/>
    <w:rsid w:val="00591FA9"/>
    <w:rsid w:val="00592896"/>
    <w:rsid w:val="00594565"/>
    <w:rsid w:val="005A152F"/>
    <w:rsid w:val="005D2A36"/>
    <w:rsid w:val="005F5920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B4C73"/>
    <w:rsid w:val="006D371D"/>
    <w:rsid w:val="006E5677"/>
    <w:rsid w:val="006F0402"/>
    <w:rsid w:val="006F2563"/>
    <w:rsid w:val="006F396E"/>
    <w:rsid w:val="007019AA"/>
    <w:rsid w:val="00717C98"/>
    <w:rsid w:val="00732772"/>
    <w:rsid w:val="00733576"/>
    <w:rsid w:val="00764A0F"/>
    <w:rsid w:val="00775551"/>
    <w:rsid w:val="00793EBC"/>
    <w:rsid w:val="007942A4"/>
    <w:rsid w:val="007956ED"/>
    <w:rsid w:val="007A3299"/>
    <w:rsid w:val="007B6F18"/>
    <w:rsid w:val="007D1DA4"/>
    <w:rsid w:val="007E15A1"/>
    <w:rsid w:val="007F7C69"/>
    <w:rsid w:val="0080133A"/>
    <w:rsid w:val="00807CBB"/>
    <w:rsid w:val="00820BB6"/>
    <w:rsid w:val="00824540"/>
    <w:rsid w:val="00826A13"/>
    <w:rsid w:val="0083278A"/>
    <w:rsid w:val="00835E5B"/>
    <w:rsid w:val="008562F8"/>
    <w:rsid w:val="00857A2E"/>
    <w:rsid w:val="00860E78"/>
    <w:rsid w:val="00861EA4"/>
    <w:rsid w:val="00871B8F"/>
    <w:rsid w:val="00871BF4"/>
    <w:rsid w:val="00886EA6"/>
    <w:rsid w:val="008A20B5"/>
    <w:rsid w:val="008C65BB"/>
    <w:rsid w:val="00904074"/>
    <w:rsid w:val="0091541A"/>
    <w:rsid w:val="00945B7C"/>
    <w:rsid w:val="00952EBD"/>
    <w:rsid w:val="00961FA1"/>
    <w:rsid w:val="00966D30"/>
    <w:rsid w:val="009709A2"/>
    <w:rsid w:val="00975929"/>
    <w:rsid w:val="009840B1"/>
    <w:rsid w:val="0098717A"/>
    <w:rsid w:val="00992345"/>
    <w:rsid w:val="00997220"/>
    <w:rsid w:val="009A33F9"/>
    <w:rsid w:val="009B6A4E"/>
    <w:rsid w:val="009C039A"/>
    <w:rsid w:val="009C367C"/>
    <w:rsid w:val="009D7E9C"/>
    <w:rsid w:val="009E20E2"/>
    <w:rsid w:val="009E29DC"/>
    <w:rsid w:val="00A13490"/>
    <w:rsid w:val="00A14ED5"/>
    <w:rsid w:val="00A15D7A"/>
    <w:rsid w:val="00A16E80"/>
    <w:rsid w:val="00A33C64"/>
    <w:rsid w:val="00A36C1B"/>
    <w:rsid w:val="00A43178"/>
    <w:rsid w:val="00A5112A"/>
    <w:rsid w:val="00A56E7B"/>
    <w:rsid w:val="00A65A1D"/>
    <w:rsid w:val="00A71864"/>
    <w:rsid w:val="00A83C3E"/>
    <w:rsid w:val="00A86137"/>
    <w:rsid w:val="00A86C13"/>
    <w:rsid w:val="00A87AF5"/>
    <w:rsid w:val="00AD276D"/>
    <w:rsid w:val="00AD3359"/>
    <w:rsid w:val="00AD628B"/>
    <w:rsid w:val="00AF1306"/>
    <w:rsid w:val="00B11A56"/>
    <w:rsid w:val="00B13FA8"/>
    <w:rsid w:val="00B22F09"/>
    <w:rsid w:val="00B378CE"/>
    <w:rsid w:val="00B37E73"/>
    <w:rsid w:val="00B46EFD"/>
    <w:rsid w:val="00B47DCE"/>
    <w:rsid w:val="00B56419"/>
    <w:rsid w:val="00B71D56"/>
    <w:rsid w:val="00B80E1C"/>
    <w:rsid w:val="00B9183E"/>
    <w:rsid w:val="00B91B77"/>
    <w:rsid w:val="00BB001A"/>
    <w:rsid w:val="00BC0C44"/>
    <w:rsid w:val="00BD2FD0"/>
    <w:rsid w:val="00BD4732"/>
    <w:rsid w:val="00BF565C"/>
    <w:rsid w:val="00C068DA"/>
    <w:rsid w:val="00C0721C"/>
    <w:rsid w:val="00C139BC"/>
    <w:rsid w:val="00C25F31"/>
    <w:rsid w:val="00C320A2"/>
    <w:rsid w:val="00C37120"/>
    <w:rsid w:val="00C50700"/>
    <w:rsid w:val="00C54A26"/>
    <w:rsid w:val="00C57FFB"/>
    <w:rsid w:val="00C63FDA"/>
    <w:rsid w:val="00C671BA"/>
    <w:rsid w:val="00C70268"/>
    <w:rsid w:val="00C73CE1"/>
    <w:rsid w:val="00C74723"/>
    <w:rsid w:val="00C877D1"/>
    <w:rsid w:val="00C93DEB"/>
    <w:rsid w:val="00CA4C85"/>
    <w:rsid w:val="00CC4075"/>
    <w:rsid w:val="00CD0060"/>
    <w:rsid w:val="00CD2841"/>
    <w:rsid w:val="00CD7143"/>
    <w:rsid w:val="00CE3E7E"/>
    <w:rsid w:val="00D07477"/>
    <w:rsid w:val="00D27332"/>
    <w:rsid w:val="00D304BD"/>
    <w:rsid w:val="00D315D9"/>
    <w:rsid w:val="00DB3A56"/>
    <w:rsid w:val="00DB4017"/>
    <w:rsid w:val="00DB556E"/>
    <w:rsid w:val="00DD1FBC"/>
    <w:rsid w:val="00DE4864"/>
    <w:rsid w:val="00E03202"/>
    <w:rsid w:val="00E17D1B"/>
    <w:rsid w:val="00E201A3"/>
    <w:rsid w:val="00E23E62"/>
    <w:rsid w:val="00E342AD"/>
    <w:rsid w:val="00E41ABA"/>
    <w:rsid w:val="00E44FC7"/>
    <w:rsid w:val="00E54FF7"/>
    <w:rsid w:val="00E641CB"/>
    <w:rsid w:val="00E9433E"/>
    <w:rsid w:val="00EA3052"/>
    <w:rsid w:val="00EB7B30"/>
    <w:rsid w:val="00EC1B74"/>
    <w:rsid w:val="00ED5199"/>
    <w:rsid w:val="00EE210D"/>
    <w:rsid w:val="00EE4495"/>
    <w:rsid w:val="00EF0D34"/>
    <w:rsid w:val="00F11738"/>
    <w:rsid w:val="00F22A15"/>
    <w:rsid w:val="00F24247"/>
    <w:rsid w:val="00F302F8"/>
    <w:rsid w:val="00F33291"/>
    <w:rsid w:val="00F33FAC"/>
    <w:rsid w:val="00F41848"/>
    <w:rsid w:val="00F42C2C"/>
    <w:rsid w:val="00F6634B"/>
    <w:rsid w:val="00F66F7B"/>
    <w:rsid w:val="00F71CDD"/>
    <w:rsid w:val="00F921F2"/>
    <w:rsid w:val="00FA001C"/>
    <w:rsid w:val="00FA6A0C"/>
    <w:rsid w:val="00FB3924"/>
    <w:rsid w:val="00FB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0</TotalTime>
  <Pages>2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96</cp:revision>
  <cp:lastPrinted>2023-03-15T10:17:00Z</cp:lastPrinted>
  <dcterms:created xsi:type="dcterms:W3CDTF">2020-02-03T10:46:00Z</dcterms:created>
  <dcterms:modified xsi:type="dcterms:W3CDTF">2023-10-26T16:11:00Z</dcterms:modified>
</cp:coreProperties>
</file>